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052)</w:t>
      </w:r>
      <w:r>
        <w:t xml:space="preserve"> </w:t>
      </w:r>
      <w:r>
        <w:t xml:space="preserve">ทดสอบพิมพ์</w:t>
      </w:r>
      <w:r>
        <w:t xml:space="preserve"> </w:t>
      </w:r>
      <w:r>
        <w:t xml:space="preserve">สคลิป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๒๕๖๓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รสากล ประจำปี 2563 กระผมนาย… และดิฉันนางสาว… ได้รับเกียรติทำหน้าที่พิธีกรวันนี้ ดิฉันขอต้อนรับเข้าสู่งานวันคนพิการสากลประจำปี 2563 ค่ะ โดยองค์การสหประชาชาติได้ประกาศให้วันที่ 3 ธันวาคม ของทุกปี เป็นวันคนพิการสากล 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 ซึ่งทำให้สังคมเกิดเจตคติ วันคนพิการ 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่ม ถึงทุกคน สู่การพัฒนาอย่างยั่งยืนหรือ Buliding Back Bunder Disibility world สำหรับพิธีการในวันนี้ ทุกท่านจะเห็นนวัตกรรมเทคโนโลยีเพื่อข้อมูลสื่อสาร ซึ่งเป็นแทบตัวอักษรที่วิ่งปรากฎบนจอภาพด้านบนของเวทีที่เรียกว่า</w:t>
      </w:r>
      <w:r>
        <w:t xml:space="preserve"> </w:t>
      </w:r>
      <w:r>
        <w:t xml:space="preserve">“</w:t>
      </w:r>
      <w:r>
        <w:t xml:space="preserve">ระบบคำบรรยายแทนเสียงทางไกลแบบทันเวลาจริง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Realtime Captioning</w:t>
      </w:r>
      <w:r>
        <w:t xml:space="preserve">”</w:t>
      </w:r>
      <w:r>
        <w:t xml:space="preserve"> </w:t>
      </w:r>
      <w:r>
        <w:t xml:space="preserve">สนับสนุนโดย ศูนย์เทคโนโลยีอิเล็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 Ms. Gita Sabharwal UN resident coordinator in Thailand ประสานสหประชาชาติประจำประเทศไทยจากองค์การสหประชาชาติ เนื่องในงานคนพิการสากล ประจำปี 2563 ขอเรียนเชิญนายชูศักดิ์ จันทยานนท์ นายกสมาคมคนพิการวันคนพิการสากลประจำปี 2563 ผู้แทนองค์กรสภาคนพิการแห่งประเทศไทย 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ย่างยิ่ง 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 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 ขึ้นในปีที่ผ่านมา จุดมุ่งหมายของยุทธศาสตร์นี้จะนำมาซึ่งการเปลี่ยนแปลงที่ยั่งยืน 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 และการบรรลุเป้าหมายการ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 ในหน้าที่ด้านการพัฒนาที่คำนึงถึงคนพิการของทีมประเทศ หรือ… รายงานนี้มีแนวทางการพัฒนาที่คำนึงถึงคนพิการอย่างบูรณาการของ UN ซึ่งจะช่วยให้เห็นภาพว่าเราอยู่ตรงไหนที่จะปรับปรุงตรงไหน และเราจะปรับได้มากทีเดียว ส่วนใหญ่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 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 COVID-19 ส่งผลกระทบต่อชุมชน และสังคมอย่างถึงแก่น ความ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ิติ คนพิการด้านความรุนแรง การถูกทอดทิ้งมากกว่าคนทั่วไป เมื่อเกิดวิกฤตในชุมชน คนพิการจะได้รับผลกระทบมากที่สุด การระบาดใหญ่ก่อให้เกิดความเหลื่อมล้ำและสร้างภัยคุกคามใหม่ ๆ มากขึ้น ในเดือนพฤษภาคมที่ผ่านมา ฉันได้ออกนโยบายเพื่อคนพิการ 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 หมายถึงการยอมรับและ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 มีครอบครัว เข้าร่วมด้านการเมือง กีฬา และมีงานทำที่ทรงคุณค่า 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อย่างจริงจัง และด้วยเหตุนี้ เราต้องประกันว่า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 มีแต่การทำงานร่วมกันเท่านั้น ไม่ว่าจะเป็นรัฐบาล องค์กรภายใต้ UN ภาคประชาสังคม รวมถึงองค์กรของคนพิการ ภาคเอกชนและกลุ่มผู้เชี่ยวชาญ เราจึง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 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้างหลัง ขอขอบคุณครับ สักครู่นะครับ ขอขอบพระคุณ Ms. Gita Sabharwal และ คุณชูศักดิ์ จันทยานนท์ นายกสมาคมคนพิการทุกประเภทแห่งประเทศไทย ที่ให้เกียรติร่วมอ่านสาสน์วันคนพิการสากลประจำปี 2563 ค่ะ 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 ขึ้นกล่าวรายงานของท่านประธานในพิธีขึ้นกล่าวรายงานค่ะ 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 กระทรวงการพัฒนา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สากลประจำปี 2563 ในวันนี้สืบเนื่องจากองค์การสหประชาชาติได้ประกาศให้วันที่ 3 ธันวาคม ของทุกปี 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 ซึ่งทำให้สังคมเกิดเจตคติ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 องค์การสหประชาชาติได้กำหนดประเด็นหลัก คือ สร้างคืนสังคมให้ดีกว่า มุ่งสู่สังคมชีวิตวิถีใหม่ COVID-19 รวมทุกคนเข้าถึงทุกคนสู่การพัฒนาอย่างยั่งยืน Going that better Post Covid-19 Wolrd ให้ความสำคัญกับการฟื้นฟูสังคมให้กลับคืนสู่สภาวะปกติและ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 รวมไปถึงการฟื้นฟูสภาพเศรษฐกิจ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 2,715,568 คน 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 1,083,848 หรือร้อยละ 54 ของจำนวนคนพิการทั้งหมดที่สอดคล้องกับสถานการณ์ในปัจจุบัน ที่ระบุว่าในปี 2571 สังคมไทยจะเป็นสังคมผู้สูงอายุโดยสมบูรณ์ หรือ Aged Society 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ของคนพิการได้ให้กำหนดนโยบายในการช่วยเหลือเยียวยาและฟื้นฟูคนพิการ และสถานการณ์จากภัยพิบัติทุกรูปแบบ ตามแผนการพัฒนาคุณภาพชีวิตคนพิการแห่งชาติฉบับที่ 5 พ.ศ. 2560-2564 และแผนการจัดการภัยพิบัติสำหรับคนพิการฉบับที่ 1 พุทธศักราช 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 ประจำปี 2563 กิจกรรมภายในการอ่านสาส์นวันคนพิการสากล ประจำปี 2563 องค์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 คนพิการ, ครอบครัว, ผู้ดูแลคนพิการ 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 ก็เป็นและกำลังใจแก่คนพิการรัฐมนตรีว่าการกระทรวงการพัฒนาสังคมและความมั่นคงของมนุษย์ คนพิการสากล ประจำปี 2563 ตามลำดับนี้ค่ะ สักครู่นะครับ แป๊บหนึ่ง 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 ผู้นำองค์กรด้านคนพิการผู้มีเกียรติทุกท่าน ผมมีความยินดีและ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โอกาสและความเสมอภาคอย่างเท่าเทียมของคนพิการ เป็นประเทศที่ทุกคนมีโอกาสและความเสมอภาคในทุก ๆ ด้านหรือการเป็นสังคมแห่งโอกาส 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 ซึ่งกำหนดวิสัยทัศน์คนพิการเข้าถึงสิทธิที่เป็นจริง ดำรงชีวิตอิสระใน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และพัฒนาคุณภาพชีวิตคนพิการในทุกมิติ โดยเฉพาะในสถานการณ์การแพร่ระบาดของ COVID-19 กระทรวงได้คำนึงถึงความสะดวกของคนพิการ จึงได้มีมาตรการช่วยเหลือเยียวยาคนพิการ อาทิ การเพิ่มช่องทางในการซื้อเครื่องอุปโภคบริโภค การช่วยเหลือเงินเยียวยาจำนวน 1,000 บาท การพัก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ของรัฐได้อย่างทั่วถึง ในโอกาสนี้ผมขอแสดงความยินดีกับคนพิการ หน่วยงานที่ได้รับรางวัลการสนับสนุนงานด้านคนพิการ ประจำปี 2563 ที่ร่วมกันส่งเสริมและสนับสนุนให้คนพิการได้เข้าถึงสิทธิประโยชน์ต่าง ๆ ได้อย่างเสมอภาค และขอขอบคุณสมาคมคนพิการทุกประเภทแห่งประเทศไทย ผู้แทนองค์กรภาครัฐ ภาคเอกชน องค์กรด้านคนพิการ ตลอดจนท่านผู้มีเกียรติทุกท่าน และเจ้าหน้าที่ผู้เกี่ยวข้องที่ร่วมจัดงานนี้และหวังเป็นอย่างยิ่งว่า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ลเอก ประยุทธ์) พี่น้องคนพิการและพี่น้องประชาชนชาวไทยที่รักทั้งหลายวันคนพิการสากล วันที่ 3 ธันวาคม 2563 รัฐบาลขอส่งความระลึกถึงพี่น้องประชาชนและพี่น้องคนพิการทุกท่านด้วยพี่น้องคนพิการทุกท่านองค์การสหประชาชาติได้กำหนดประเด็นหลักสร้างคืนสังคมให้ดีกว่า มุ่งสู่สังคมชีวิตวิถีใหม่หลัง COVID-19 รวมคนทุกกลุ่มเข้าถึงทุกคน เข้าสู่การพัฒนาอย่างยั่งยืน ซึ่งเป็นการให้ความสำคัญกับการฟื้นฟูสังคมให้คืนกลับสู่สภาวะปกติภาย หลังการแพร่ระบาดของเชื้อไวรัสโคโรนา 2019 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 ต่อเป้าหมายการพัฒนาอย่างยั่งยืนของประเทศไทย 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โดย ได้แก่ เงินช่วยเหลือเยียวยาคนละ 1,000 บาท กลุ่มเปราะบางครอบครัวละ 3,000 บาท การพักชำระหนี้ที่กู้ยืมจากกองทุนส่งเสริมและพัฒนาคุณภาพชีวิตของคนพิการ และการให้กู้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 และมีความสุข ตามเจตนารมณ์ของรัฐบาล ในการมุ่งมั่นที่จะสร้างสังคมแห่งโอกาส ให้ความเสมอภาคและเท่าเทียมกันเนื่องในโอกาสวันคนพิการวันที่ 3 ธันวาคม 2563 ผมขออารัตนาสิ่งศักดิ์สิทธิ์ในสากล อีกทั้งพระบารมีขององค์พระสมเด็จพระเจ้าอยู่หัวและพระบรมราชินี 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 ให้ประสบแต่ความสุข ความเจริญ มีกำลังกายกำลังใจ และสำฤทธิ์ผลที่ดังปราถนาโดยทั่วกัน เพื่อร่วมสร้าง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 ต่อไปก็จะเป็นการมอบโล่เกียรติคุณขอบคุณ ดังนี้ ชุดที่ 1 คนพิการต้นแบบและสถานที่ดีเด่น เอื้อต่อคนพิการ 91 รางวัลองค์กรที่สนับสนุนด้านคนพิการ 221 รางวัล องค์กรที่ได้รับการรับรองมาตรฐานองค์กรด้านคนพิการหรือองค์กรอื่นใด ที่ให้บริการแก่คนพิการ 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ในพิธีมอบโล่กิติคุณ ขอบคุณค่ะ ขอต้อนรับทุกท่านเข้าสู่ช่วงที่ 2 ในงานวันคนพิการสากลประจำปี 2563 ประเภทรางวัลองค์กรที่สนับสนุนคนพิการ ประจำปี 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 15 รางวัล ได้แก่ รางวัลองค์กรที่สนับสนุนดีเด่นระดับดีเด่นจำนวน 50 รางวัล ได้แก่… รางวัลองค์กรที่สนับสนุนด้านคนพิการระดับดี จำนวน 20 รางวัล ขอขอบคุณท่านรัฐมนตรีฯ เป็นอย่างสูงที่ให้เกียรติมอบโล่ แก่องค์กรที่สนับสนุนคนพิการประกาศเกียรติคุณ จากขอพัก 10 นาทีขอขอบคุณครับ ขอต้อนรับทุกท่านเข้าสู่ช่วงสุดท้ายของการมอบโล่เกียรติคุณ ในงานเกียรติคุณวันคนพิการ 2563 ประเภทองค์กรที่ได้รับรองมาตรฐานองค์กรด้านคนพิการหรือองค์กรอื่นใดที่ได้ให้บริการแก่คนพิการในปี 2563 เชิญรัฐมนตรีว่าการกระทรวงพัฒนาสังคมและความมั่นคงของมนุษย์ กราบขอบพระคุณท่านรัฐมนตรีเป็นอย่างสูงค่ะ ที่ได้ให้ความกรุณาเป็นพิธีในงานวันคนพิการสากลประจำปี 2563 และขอเชิญแขกผู้มีเกียรติและผู้รับรางวัลร่วมถ่ายภาพร่วมกันค่ะ งานนี้ถือได้ว่าเป็นงานที่แสดงให้เห็นว่าประเทศไทยได้ให้ความสำคัญของคนพิการ ในการส่งเสริมให้คนพิการเข้าถึงสิทธิที่และเป็นธรรม และสามารถที่จะอยู่ในสังคมได้เรียนเชิญท่านรัฐมนตรีเยี่ยมชมการออกบูธเทคโนโลยี AI ที่คนพิการมีส่วนร่วมในการพัฒนา เพื่อแสดงศักยภาพของคนพิการ การแสดงให้เห็นผลงานปัญญาประดิษฐ์ที่คนพิการมีส่วนร่วมในการพัฒนาบัตรคนพิการดิจิทัลแห่งชาติ โดยร่วมมือของกรมส่งเสริมและพัฒนาชีวิตคนพิการ สำนักงานขับเคลื่อนการปฏิรูปประเทศ ยุทธศาสตร์ชาติความสามัคคีปรองดองหรือ ปยป. เพื่อยกระดับคุณภาพชีวิตคนพิการค่ะ ในนามของกระทรวงร่วมกับสมาคมสภาคนพิการทุกประเภทแห่งประเทศไทย ร่วมกับสภาคนพิการทุกประเภทแห่งประเทศไทย รวมถึงภาคีเครือข่าย ขอขอบคุณทุกท่านที่มาร่วมในงานคนพิการสากล ประจำปี 2563 และหวังว่างานนี้จะเกิดประโยนช์ต่อคนพิการในประเทศไทย กระผมหมดหน้าที่เพียงเท่านี้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052) ทดสอบพิมพ์ สคลิป งานวันคนพิการสากล ประจำปี ๒๕๖๓ มาริก</dc:title>
  <dc:creator/>
  <cp:keywords/>
  <dcterms:created xsi:type="dcterms:W3CDTF">2022-02-22T04:48:17Z</dcterms:created>
  <dcterms:modified xsi:type="dcterms:W3CDTF">2022-02-22T04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11.00 น.</vt:lpwstr>
  </property>
  <property fmtid="{D5CDD505-2E9C-101B-9397-08002B2CF9AE}" pid="3" name="subtitle">
    <vt:lpwstr/>
  </property>
</Properties>
</file>